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DB609" w14:textId="77777777" w:rsidR="00750260" w:rsidRDefault="00EA5410">
      <w:pPr>
        <w:rPr>
          <w:rFonts w:ascii="Open Sans" w:hAnsi="Open Sans" w:cs="Open Sans"/>
          <w:b/>
          <w:bCs/>
          <w:color w:val="000000"/>
          <w:sz w:val="28"/>
          <w:szCs w:val="28"/>
        </w:rPr>
      </w:pPr>
      <w:bookmarkStart w:id="0" w:name="_heading=h.8ljppvl19h63" w:colFirst="0" w:colLast="0"/>
      <w:bookmarkEnd w:id="0"/>
      <w:r>
        <w:rPr>
          <w:rFonts w:ascii="Open Sans" w:hAnsi="Open Sans" w:cs="Open Sans"/>
          <w:b/>
          <w:bCs/>
          <w:color w:val="000000"/>
          <w:sz w:val="28"/>
          <w:szCs w:val="28"/>
        </w:rPr>
        <w:tab/>
      </w:r>
      <w:r>
        <w:rPr>
          <w:rFonts w:ascii="Open Sans" w:hAnsi="Open Sans" w:cs="Open Sans"/>
          <w:b/>
          <w:bCs/>
          <w:color w:val="000000"/>
          <w:sz w:val="28"/>
          <w:szCs w:val="28"/>
        </w:rPr>
        <w:tab/>
      </w:r>
      <w:r>
        <w:rPr>
          <w:rFonts w:ascii="Open Sans" w:hAnsi="Open Sans" w:cs="Open Sans"/>
          <w:b/>
          <w:bCs/>
          <w:color w:val="000000"/>
          <w:sz w:val="28"/>
          <w:szCs w:val="28"/>
        </w:rPr>
        <w:tab/>
      </w:r>
      <w:r>
        <w:rPr>
          <w:rFonts w:ascii="Open Sans" w:hAnsi="Open Sans" w:cs="Open Sans"/>
          <w:b/>
          <w:bCs/>
          <w:color w:val="000000"/>
          <w:sz w:val="28"/>
          <w:szCs w:val="28"/>
        </w:rPr>
        <w:tab/>
        <w:t>School Ranking Analysis</w:t>
      </w:r>
    </w:p>
    <w:p w14:paraId="306D7261" w14:textId="77777777" w:rsidR="00EA5410" w:rsidRPr="009F1339" w:rsidRDefault="00EA5410">
      <w:pPr>
        <w:rPr>
          <w:rFonts w:ascii="Open Sans" w:eastAsia="Calibri" w:hAnsi="Open Sans" w:cs="Open Sans"/>
          <w:b/>
          <w:sz w:val="28"/>
          <w:szCs w:val="28"/>
        </w:rPr>
      </w:pPr>
    </w:p>
    <w:p w14:paraId="71C9B77F" w14:textId="77777777" w:rsidR="00786691" w:rsidRDefault="00EA2E28" w:rsidP="007866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  <w:bookmarkStart w:id="1" w:name="_heading=h.vgyf9lh10085" w:colFirst="0" w:colLast="0"/>
      <w:bookmarkEnd w:id="1"/>
      <w:r w:rsidRPr="00EA2E28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 xml:space="preserve">Problem </w:t>
      </w:r>
      <w:r w:rsidR="00A059C6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s</w:t>
      </w:r>
      <w:r w:rsidRPr="00EA2E28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cenario:</w:t>
      </w:r>
    </w:p>
    <w:p w14:paraId="62916F2E" w14:textId="77777777" w:rsidR="00EA2E28" w:rsidRPr="00EA2E28" w:rsidRDefault="00EA2E28" w:rsidP="007866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</w:p>
    <w:p w14:paraId="00633538" w14:textId="77777777" w:rsidR="00786691" w:rsidRDefault="00786691" w:rsidP="00786691">
      <w:p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onsider an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stitution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at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ants to store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tudent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’</w:t>
      </w:r>
      <w:r w:rsid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details and their m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ark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records to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rack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ir</w:t>
      </w:r>
      <w:r w:rsid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progress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 The database would contain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student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’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formation, marks of the student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rank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hat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can be viewed, </w:t>
      </w:r>
      <w:r w:rsidR="00EA2E28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updated,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evaluated for the performance evaluation</w:t>
      </w:r>
      <w:r w:rsid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78FD6255" w14:textId="77777777" w:rsidR="00EA2E28" w:rsidRDefault="00EA2E28" w:rsidP="00786691">
      <w:p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BB2518A" w14:textId="77777777" w:rsidR="00EA2E28" w:rsidRDefault="00EA2E28" w:rsidP="00786691">
      <w:pPr>
        <w:spacing w:line="240" w:lineRule="auto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EA2E2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bjective:</w:t>
      </w:r>
    </w:p>
    <w:p w14:paraId="72EEEA54" w14:textId="77777777" w:rsidR="00EA2E28" w:rsidRPr="00EA2E28" w:rsidRDefault="00EA2E28" w:rsidP="00786691">
      <w:pPr>
        <w:spacing w:line="240" w:lineRule="auto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</w:p>
    <w:p w14:paraId="52A0987E" w14:textId="77777777" w:rsidR="00EA2E28" w:rsidRDefault="00EA2E28" w:rsidP="00EA2E28">
      <w:p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he design of th</w:t>
      </w:r>
      <w:r w:rsidR="00A059C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e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database helps to easily retrieve thousands of student records.</w:t>
      </w:r>
    </w:p>
    <w:p w14:paraId="7606FCE7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05210FAD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9F133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sk </w:t>
      </w:r>
      <w:r w:rsidR="00EA2E2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o be performed:</w:t>
      </w:r>
    </w:p>
    <w:p w14:paraId="606306BC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2063E8D" w14:textId="77777777" w:rsidR="00786691" w:rsidRPr="005312B8" w:rsidRDefault="00EA2E28" w:rsidP="00786691">
      <w:pPr>
        <w:numPr>
          <w:ilvl w:val="0"/>
          <w:numId w:val="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2" w:name="_Hlk79154344"/>
      <w:r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create a </w:t>
      </w:r>
      <w:r w:rsidRP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</w:t>
      </w:r>
      <w:r w:rsidR="00786691" w:rsidRP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udents</w:t>
      </w:r>
      <w:r w:rsidRP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</w:t>
      </w:r>
      <w:r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able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appropriate data </w:t>
      </w:r>
      <w:r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ypes for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udent i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, s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firs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, 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tuden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l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s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, class, 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nd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age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here the </w:t>
      </w:r>
      <w:proofErr w:type="gramStart"/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tudent</w:t>
      </w:r>
      <w:proofErr w:type="gramEnd"/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l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s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ame, student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rs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, 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nd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d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should be a </w:t>
      </w:r>
      <w:r w:rsidR="005312B8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OT NULL constraint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="00594CA5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d</w:t>
      </w:r>
      <w:r w:rsidR="005312B8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should be in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 </w:t>
      </w:r>
      <w:r w:rsidR="005312B8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imary key</w:t>
      </w:r>
      <w:r w:rsidR="00786691" w:rsidRP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bookmarkEnd w:id="2"/>
    <w:p w14:paraId="549A8269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4689D228" w14:textId="77777777" w:rsidR="00786691" w:rsidRPr="009F1339" w:rsidRDefault="00EA2E28" w:rsidP="00786691">
      <w:pPr>
        <w:numPr>
          <w:ilvl w:val="0"/>
          <w:numId w:val="3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3" w:name="_Hlk79154367"/>
      <w:bookmarkStart w:id="4" w:name="_Hlk79426041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reate a </w:t>
      </w:r>
      <w:r w:rsidR="00786691" w:rsidRPr="009F133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marksheet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able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hat includes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score, year, ranking, class,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nd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="00594CA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d</w:t>
      </w:r>
      <w:bookmarkEnd w:id="3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bookmarkEnd w:id="4"/>
    <w:p w14:paraId="30502478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0D93E491" w14:textId="77777777" w:rsidR="00786691" w:rsidRPr="009F1339" w:rsidRDefault="00EA2E28" w:rsidP="00786691">
      <w:pPr>
        <w:numPr>
          <w:ilvl w:val="0"/>
          <w:numId w:val="4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5" w:name="_Hlk79154382"/>
      <w:bookmarkStart w:id="6" w:name="_Hlk79426065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sert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values in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tudents</w:t>
      </w:r>
      <w:r w:rsidR="00786691" w:rsidRPr="0070407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marksheet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002CA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able</w:t>
      </w:r>
      <w:bookmarkEnd w:id="5"/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</w:t>
      </w:r>
      <w:r w:rsidR="00786691" w:rsidRPr="009F133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.</w:t>
      </w:r>
    </w:p>
    <w:bookmarkEnd w:id="6"/>
    <w:p w14:paraId="7DB44166" w14:textId="77777777" w:rsidR="00786691" w:rsidRPr="009F1339" w:rsidRDefault="00786691" w:rsidP="00786691">
      <w:pPr>
        <w:spacing w:line="240" w:lineRule="auto"/>
        <w:ind w:left="720"/>
        <w:rPr>
          <w:rFonts w:ascii="Open Sans" w:eastAsia="Times New Roman" w:hAnsi="Open Sans" w:cs="Open Sans"/>
          <w:sz w:val="24"/>
          <w:szCs w:val="24"/>
          <w:lang w:val="en-IN"/>
        </w:rPr>
      </w:pPr>
      <w:r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 </w:t>
      </w:r>
    </w:p>
    <w:p w14:paraId="073DE523" w14:textId="77777777" w:rsidR="00786691" w:rsidRPr="00EA2E28" w:rsidRDefault="00EA2E28" w:rsidP="00786691">
      <w:pPr>
        <w:numPr>
          <w:ilvl w:val="0"/>
          <w:numId w:val="5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7" w:name="_Hlk79154447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isplay s</w:t>
      </w:r>
      <w:r w:rsidR="00594CA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d and s</w:t>
      </w:r>
      <w:r w:rsidR="00594CA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udent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</w:t>
      </w:r>
      <w:r w:rsidR="00594CA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rst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 </w:t>
      </w:r>
      <w:r w:rsidR="005312B8" w:rsidRP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from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5312B8" w:rsidRPr="00EA2E2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student table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f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age is greater than or equal to 16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the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tudent's last name is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K</w:t>
      </w:r>
      <w:r w:rsidRPr="00EA2E2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umar</w:t>
      </w:r>
      <w:r w:rsid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.</w:t>
      </w:r>
    </w:p>
    <w:bookmarkEnd w:id="7"/>
    <w:p w14:paraId="6C8C2596" w14:textId="77777777" w:rsidR="00786691" w:rsidRPr="009F1339" w:rsidRDefault="00786691" w:rsidP="007866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78ADC55" w14:textId="77777777" w:rsidR="00786691" w:rsidRPr="0070407E" w:rsidRDefault="00EA2E28" w:rsidP="00786691">
      <w:pPr>
        <w:numPr>
          <w:ilvl w:val="0"/>
          <w:numId w:val="6"/>
        </w:num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bookmarkStart w:id="8" w:name="_Hlk79155171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display all the details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from the </w:t>
      </w:r>
      <w:r w:rsidR="005312B8" w:rsidRPr="0070407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marksheet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able</w:t>
      </w:r>
      <w:r w:rsidR="005312B8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5312B8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if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he score is between 800 and 1000</w:t>
      </w:r>
      <w:r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.</w:t>
      </w:r>
    </w:p>
    <w:bookmarkEnd w:id="8"/>
    <w:p w14:paraId="05339800" w14:textId="77777777" w:rsidR="00594CA5" w:rsidRPr="00594CA5" w:rsidRDefault="00594CA5" w:rsidP="00EA2E28">
      <w:pPr>
        <w:spacing w:line="240" w:lineRule="auto"/>
        <w:ind w:left="36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75AF9CA" w14:textId="77777777" w:rsidR="00786691" w:rsidRPr="00594CA5" w:rsidRDefault="00EA2E28" w:rsidP="00786691">
      <w:pPr>
        <w:numPr>
          <w:ilvl w:val="0"/>
          <w:numId w:val="7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9" w:name="_Hlk79155241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isplay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marksheet details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from the </w:t>
      </w:r>
      <w:r w:rsidR="005312B8" w:rsidRPr="0070407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marksheet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able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by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add</w:t>
      </w:r>
      <w:r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ng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5 to the score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by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am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ng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olumn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s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5312B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ew score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9"/>
      <w:r w:rsidR="00786691" w:rsidRPr="00594CA5">
        <w:rPr>
          <w:rFonts w:ascii="Open Sans" w:eastAsia="Times New Roman" w:hAnsi="Open Sans" w:cs="Open Sans"/>
          <w:sz w:val="24"/>
          <w:szCs w:val="24"/>
          <w:lang w:val="en-IN"/>
        </w:rPr>
        <w:br/>
      </w:r>
    </w:p>
    <w:p w14:paraId="682D804A" w14:textId="77777777" w:rsidR="00786691" w:rsidRDefault="00EA2E28" w:rsidP="00786691">
      <w:pPr>
        <w:numPr>
          <w:ilvl w:val="0"/>
          <w:numId w:val="8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0" w:name="_Hlk79155304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display 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marksheet table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descending order of </w:t>
      </w:r>
      <w:proofErr w:type="gramStart"/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he</w:t>
      </w:r>
      <w:r w:rsid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core</w:t>
      </w:r>
      <w:proofErr w:type="gramEnd"/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bookmarkEnd w:id="10"/>
    <w:p w14:paraId="349F82C8" w14:textId="77777777" w:rsidR="00EA2E28" w:rsidRPr="00594CA5" w:rsidRDefault="00EA2E28" w:rsidP="00EA2E28">
      <w:pPr>
        <w:spacing w:line="240" w:lineRule="auto"/>
        <w:ind w:left="72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6668FBB6" w14:textId="1DA338CF" w:rsidR="00750260" w:rsidRPr="0070407E" w:rsidRDefault="00EA2E28" w:rsidP="009F1339">
      <w:pPr>
        <w:numPr>
          <w:ilvl w:val="0"/>
          <w:numId w:val="9"/>
        </w:numPr>
        <w:spacing w:line="240" w:lineRule="auto"/>
        <w:textAlignment w:val="baseline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bookmarkStart w:id="11" w:name="_Hlk79155421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isplay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etails of th</w:t>
      </w:r>
      <w:r w:rsidR="005312B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e</w:t>
      </w:r>
      <w:r w:rsidR="00786691" w:rsidRPr="009F133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students whose </w:t>
      </w:r>
      <w:r w:rsidR="00424875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first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name </w:t>
      </w:r>
      <w:r w:rsidR="00657730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starts </w:t>
      </w:r>
      <w:r w:rsidR="00786691" w:rsidRPr="0070407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with a.</w:t>
      </w:r>
      <w:bookmarkEnd w:id="11"/>
    </w:p>
    <w:sectPr w:rsidR="00750260" w:rsidRPr="0070407E" w:rsidSect="00B166EC">
      <w:headerReference w:type="default" r:id="rId8"/>
      <w:pgSz w:w="12240" w:h="15840"/>
      <w:pgMar w:top="1440" w:right="1440" w:bottom="28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A4A7B0" w14:textId="77777777" w:rsidR="00A167A8" w:rsidRDefault="00A167A8">
      <w:pPr>
        <w:spacing w:line="240" w:lineRule="auto"/>
      </w:pPr>
      <w:r>
        <w:separator/>
      </w:r>
    </w:p>
  </w:endnote>
  <w:endnote w:type="continuationSeparator" w:id="0">
    <w:p w14:paraId="1E5BA483" w14:textId="77777777" w:rsidR="00A167A8" w:rsidRDefault="00A167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2B672" w14:textId="77777777" w:rsidR="00A167A8" w:rsidRDefault="00A167A8">
      <w:pPr>
        <w:spacing w:line="240" w:lineRule="auto"/>
      </w:pPr>
      <w:r>
        <w:separator/>
      </w:r>
    </w:p>
  </w:footnote>
  <w:footnote w:type="continuationSeparator" w:id="0">
    <w:p w14:paraId="3FC2791A" w14:textId="77777777" w:rsidR="00A167A8" w:rsidRDefault="00A167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40E83" w14:textId="77777777" w:rsidR="00750260" w:rsidRDefault="007502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FB6291"/>
    <w:multiLevelType w:val="multilevel"/>
    <w:tmpl w:val="37BC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B55139"/>
    <w:multiLevelType w:val="multilevel"/>
    <w:tmpl w:val="9C365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9573315">
    <w:abstractNumId w:val="2"/>
  </w:num>
  <w:num w:numId="2" w16cid:durableId="1089621379">
    <w:abstractNumId w:val="6"/>
  </w:num>
  <w:num w:numId="3" w16cid:durableId="1385255709">
    <w:abstractNumId w:val="0"/>
  </w:num>
  <w:num w:numId="4" w16cid:durableId="1871916314">
    <w:abstractNumId w:val="3"/>
  </w:num>
  <w:num w:numId="5" w16cid:durableId="392319496">
    <w:abstractNumId w:val="5"/>
  </w:num>
  <w:num w:numId="6" w16cid:durableId="1148862295">
    <w:abstractNumId w:val="7"/>
  </w:num>
  <w:num w:numId="7" w16cid:durableId="1572693937">
    <w:abstractNumId w:val="1"/>
  </w:num>
  <w:num w:numId="8" w16cid:durableId="75637257">
    <w:abstractNumId w:val="4"/>
  </w:num>
  <w:num w:numId="9" w16cid:durableId="48798698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NzMzMzUzNzM0MjZX0lEKTi0uzszPAykwrAUARkhx9ywAAAA="/>
  </w:docVars>
  <w:rsids>
    <w:rsidRoot w:val="00750260"/>
    <w:rsid w:val="00002CAE"/>
    <w:rsid w:val="00017F52"/>
    <w:rsid w:val="001B1C9F"/>
    <w:rsid w:val="00282A2A"/>
    <w:rsid w:val="00334382"/>
    <w:rsid w:val="00371B63"/>
    <w:rsid w:val="00424875"/>
    <w:rsid w:val="005312B8"/>
    <w:rsid w:val="00531E8E"/>
    <w:rsid w:val="00594CA5"/>
    <w:rsid w:val="00657730"/>
    <w:rsid w:val="006626B7"/>
    <w:rsid w:val="0070407E"/>
    <w:rsid w:val="00750260"/>
    <w:rsid w:val="00766246"/>
    <w:rsid w:val="00786691"/>
    <w:rsid w:val="00942414"/>
    <w:rsid w:val="009F1339"/>
    <w:rsid w:val="00A059C6"/>
    <w:rsid w:val="00A167A8"/>
    <w:rsid w:val="00B166EC"/>
    <w:rsid w:val="00BB3496"/>
    <w:rsid w:val="00CC38DF"/>
    <w:rsid w:val="00E7369E"/>
    <w:rsid w:val="00EA2E28"/>
    <w:rsid w:val="00EA5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317F3"/>
  <w15:docId w15:val="{74D4A759-5C6C-4E59-B0FC-31F75D25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1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Shivraj Sharma</cp:lastModifiedBy>
  <cp:revision>15</cp:revision>
  <dcterms:created xsi:type="dcterms:W3CDTF">2021-07-22T10:28:00Z</dcterms:created>
  <dcterms:modified xsi:type="dcterms:W3CDTF">2023-02-19T08:27:00Z</dcterms:modified>
</cp:coreProperties>
</file>